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D80" w:rsidRPr="008E2227" w:rsidRDefault="00574353" w:rsidP="008E2227">
      <w:pPr>
        <w:spacing w:line="480" w:lineRule="auto"/>
        <w:rPr>
          <w:rFonts w:ascii="Times New Roman" w:hAnsi="Times New Roman" w:cs="Times New Roman"/>
          <w:szCs w:val="21"/>
        </w:rPr>
      </w:pPr>
      <w:r w:rsidRPr="006B730F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1</w:t>
      </w:r>
      <w:r w:rsidRPr="006B730F">
        <w:rPr>
          <w:rFonts w:ascii="Times New Roman" w:hAnsi="Times New Roman" w:cs="Times New Roman" w:hint="eastAsia"/>
          <w:b/>
          <w:sz w:val="24"/>
          <w:szCs w:val="24"/>
        </w:rPr>
        <w:t>.</w:t>
      </w:r>
      <w:r w:rsidRPr="00597B7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E2227">
        <w:rPr>
          <w:rFonts w:ascii="Times New Roman" w:hAnsi="Times New Roman" w:cs="Times New Roman"/>
          <w:sz w:val="24"/>
          <w:szCs w:val="24"/>
        </w:rPr>
        <w:t>Precision and accuracy of the three analytes in rat plasma.</w:t>
      </w:r>
    </w:p>
    <w:tbl>
      <w:tblPr>
        <w:tblW w:w="9072" w:type="dxa"/>
        <w:tblLook w:val="04A0" w:firstRow="1" w:lastRow="0" w:firstColumn="1" w:lastColumn="0" w:noHBand="0" w:noVBand="1"/>
      </w:tblPr>
      <w:tblGrid>
        <w:gridCol w:w="1843"/>
        <w:gridCol w:w="1418"/>
        <w:gridCol w:w="1701"/>
        <w:gridCol w:w="606"/>
        <w:gridCol w:w="669"/>
        <w:gridCol w:w="1560"/>
        <w:gridCol w:w="606"/>
        <w:gridCol w:w="669"/>
      </w:tblGrid>
      <w:tr w:rsidR="00421B56" w:rsidRPr="00421B56" w:rsidTr="00DB2ACF">
        <w:trPr>
          <w:trHeight w:val="304"/>
        </w:trPr>
        <w:tc>
          <w:tcPr>
            <w:tcW w:w="1843" w:type="dxa"/>
            <w:vMerge w:val="restart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Compounds</w:t>
            </w:r>
          </w:p>
        </w:tc>
        <w:tc>
          <w:tcPr>
            <w:tcW w:w="1418" w:type="dxa"/>
            <w:vMerge w:val="restart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421B56" w:rsidRPr="00421B56" w:rsidRDefault="00421B56" w:rsidP="0064681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ominal Conc. (ng/m</w:t>
            </w:r>
            <w:r w:rsidR="0064681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L</w:t>
            </w: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2976" w:type="dxa"/>
            <w:gridSpan w:val="3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Intra-day (n=6)</w:t>
            </w:r>
          </w:p>
        </w:tc>
        <w:tc>
          <w:tcPr>
            <w:tcW w:w="2835" w:type="dxa"/>
            <w:gridSpan w:val="3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21B56" w:rsidRPr="00421B56" w:rsidRDefault="00DB2ACF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Inter-day (n=18, </w:t>
            </w:r>
            <w:r w:rsidR="00421B56"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3 days)</w:t>
            </w:r>
          </w:p>
        </w:tc>
      </w:tr>
      <w:tr w:rsidR="00421B56" w:rsidRPr="00421B56" w:rsidTr="00DB2ACF">
        <w:trPr>
          <w:trHeight w:val="588"/>
        </w:trPr>
        <w:tc>
          <w:tcPr>
            <w:tcW w:w="1843" w:type="dxa"/>
            <w:vMerge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  <w:hideMark/>
          </w:tcPr>
          <w:p w:rsidR="00421B56" w:rsidRPr="00421B56" w:rsidRDefault="00421B56" w:rsidP="00421B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vMerge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:rsidR="00421B56" w:rsidRPr="00421B56" w:rsidRDefault="00421B56" w:rsidP="0064681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asured Conc. (ng/m</w:t>
            </w:r>
            <w:r w:rsidR="0064681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L</w:t>
            </w: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60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RSD (%)</w:t>
            </w:r>
          </w:p>
        </w:tc>
        <w:tc>
          <w:tcPr>
            <w:tcW w:w="66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RE (%)</w:t>
            </w:r>
          </w:p>
        </w:tc>
        <w:tc>
          <w:tcPr>
            <w:tcW w:w="156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:rsidR="00421B56" w:rsidRPr="00421B56" w:rsidRDefault="00421B56" w:rsidP="0064681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asured Conc. (ng/m</w:t>
            </w:r>
            <w:r w:rsidR="0064681C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L</w:t>
            </w: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60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RSD (%)</w:t>
            </w:r>
          </w:p>
        </w:tc>
        <w:tc>
          <w:tcPr>
            <w:tcW w:w="66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RE (%)</w:t>
            </w:r>
          </w:p>
        </w:tc>
      </w:tr>
      <w:tr w:rsidR="00421B56" w:rsidRPr="00421B56" w:rsidTr="00DB2ACF">
        <w:trPr>
          <w:trHeight w:val="304"/>
        </w:trPr>
        <w:tc>
          <w:tcPr>
            <w:tcW w:w="1843" w:type="dxa"/>
            <w:vMerge w:val="restart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Quercetin (Qr)</w:t>
            </w:r>
          </w:p>
        </w:tc>
        <w:tc>
          <w:tcPr>
            <w:tcW w:w="1418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65.6</w:t>
            </w:r>
          </w:p>
        </w:tc>
        <w:tc>
          <w:tcPr>
            <w:tcW w:w="1701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60.9±8.9</w:t>
            </w:r>
          </w:p>
        </w:tc>
        <w:tc>
          <w:tcPr>
            <w:tcW w:w="606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4.6 </w:t>
            </w:r>
          </w:p>
        </w:tc>
        <w:tc>
          <w:tcPr>
            <w:tcW w:w="66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7.2 </w:t>
            </w:r>
          </w:p>
        </w:tc>
        <w:tc>
          <w:tcPr>
            <w:tcW w:w="156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62.3±7.7</w:t>
            </w:r>
          </w:p>
        </w:tc>
        <w:tc>
          <w:tcPr>
            <w:tcW w:w="606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2.4</w:t>
            </w:r>
          </w:p>
        </w:tc>
        <w:tc>
          <w:tcPr>
            <w:tcW w:w="669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-5.1</w:t>
            </w:r>
          </w:p>
        </w:tc>
      </w:tr>
      <w:tr w:rsidR="00421B56" w:rsidRPr="00421B56" w:rsidTr="00DB2ACF">
        <w:trPr>
          <w:trHeight w:val="304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21B56" w:rsidRPr="00421B56" w:rsidRDefault="00421B56" w:rsidP="00421B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525.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558.7±48.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8.7 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6.4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539.4±48.2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8.9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2.7</w:t>
            </w:r>
          </w:p>
        </w:tc>
      </w:tr>
      <w:tr w:rsidR="00421B56" w:rsidRPr="00421B56" w:rsidTr="00DB2ACF">
        <w:trPr>
          <w:trHeight w:val="304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21B56" w:rsidRPr="00421B56" w:rsidRDefault="00421B56" w:rsidP="00421B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8400.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8568.7±623.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7.3 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2.0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8651.0±483.9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5.6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3</w:t>
            </w:r>
            <w:r w:rsidR="00B50AD2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.0</w:t>
            </w:r>
          </w:p>
        </w:tc>
      </w:tr>
      <w:tr w:rsidR="00421B56" w:rsidRPr="00421B56" w:rsidTr="00DB2ACF">
        <w:trPr>
          <w:trHeight w:val="304"/>
        </w:trPr>
        <w:tc>
          <w:tcPr>
            <w:tcW w:w="184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Isoquercitrin (IQ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48.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42.1±3.6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8.6 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13.8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44.6±4.6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.2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-8.6</w:t>
            </w:r>
          </w:p>
        </w:tc>
      </w:tr>
      <w:tr w:rsidR="00421B56" w:rsidRPr="00421B56" w:rsidTr="00DB2ACF">
        <w:trPr>
          <w:trHeight w:val="304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21B56" w:rsidRPr="00421B56" w:rsidRDefault="00421B56" w:rsidP="00421B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244.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254.8±29.3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1.5 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4.4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258.3±32.4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2.6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5.9</w:t>
            </w:r>
          </w:p>
        </w:tc>
      </w:tr>
      <w:tr w:rsidR="00421B56" w:rsidRPr="00421B56" w:rsidTr="00DB2ACF">
        <w:trPr>
          <w:trHeight w:val="304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21B56" w:rsidRPr="00421B56" w:rsidRDefault="00421B56" w:rsidP="00421B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76.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55.6±114.3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2.0 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2.1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50.8±100.1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.5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-2.6</w:t>
            </w:r>
          </w:p>
        </w:tc>
      </w:tr>
      <w:tr w:rsidR="00421B56" w:rsidRPr="00421B56" w:rsidTr="00DB2ACF">
        <w:trPr>
          <w:trHeight w:val="304"/>
        </w:trPr>
        <w:tc>
          <w:tcPr>
            <w:tcW w:w="184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Quercetin-3-O-</w:t>
            </w:r>
            <w:r w:rsidRPr="00421B56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β</w:t>
            </w: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-D-glucuronide (QG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0.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3.1±10.1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9.8 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3.1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2.8±9.0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.7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-7.2</w:t>
            </w:r>
          </w:p>
        </w:tc>
      </w:tr>
      <w:tr w:rsidR="00421B56" w:rsidRPr="00421B56" w:rsidTr="00DB2ACF">
        <w:trPr>
          <w:trHeight w:val="304"/>
        </w:trPr>
        <w:tc>
          <w:tcPr>
            <w:tcW w:w="184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421B56" w:rsidRPr="00421B56" w:rsidRDefault="00421B56" w:rsidP="00421B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00.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17.8±114.9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1.3 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8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55.0±88.6</w:t>
            </w:r>
          </w:p>
        </w:tc>
        <w:tc>
          <w:tcPr>
            <w:tcW w:w="6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.3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-4.5</w:t>
            </w:r>
          </w:p>
        </w:tc>
      </w:tr>
      <w:tr w:rsidR="00421B56" w:rsidRPr="00421B56" w:rsidTr="00DB2ACF">
        <w:trPr>
          <w:trHeight w:val="304"/>
        </w:trPr>
        <w:tc>
          <w:tcPr>
            <w:tcW w:w="1843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421B56" w:rsidRPr="00421B56" w:rsidRDefault="00421B56" w:rsidP="00421B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000.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0211.2±1348.9</w:t>
            </w:r>
          </w:p>
        </w:tc>
        <w:tc>
          <w:tcPr>
            <w:tcW w:w="60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3.2 </w:t>
            </w:r>
          </w:p>
        </w:tc>
        <w:tc>
          <w:tcPr>
            <w:tcW w:w="6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2.1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9740.3±1125.1</w:t>
            </w:r>
          </w:p>
        </w:tc>
        <w:tc>
          <w:tcPr>
            <w:tcW w:w="60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11.6</w:t>
            </w:r>
          </w:p>
        </w:tc>
        <w:tc>
          <w:tcPr>
            <w:tcW w:w="6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21B56" w:rsidRPr="00421B56" w:rsidRDefault="00421B56" w:rsidP="00421B56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421B5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-2.6</w:t>
            </w:r>
          </w:p>
        </w:tc>
      </w:tr>
    </w:tbl>
    <w:p w:rsidR="00421B56" w:rsidRDefault="00421B56">
      <w:bookmarkStart w:id="0" w:name="_GoBack"/>
      <w:bookmarkEnd w:id="0"/>
    </w:p>
    <w:sectPr w:rsidR="00421B56" w:rsidSect="00AB6ABE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76BB" w:rsidRDefault="00BB76BB" w:rsidP="00574353">
      <w:r>
        <w:separator/>
      </w:r>
    </w:p>
  </w:endnote>
  <w:endnote w:type="continuationSeparator" w:id="0">
    <w:p w:rsidR="00BB76BB" w:rsidRDefault="00BB76BB" w:rsidP="005743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76BB" w:rsidRDefault="00BB76BB" w:rsidP="00574353">
      <w:r>
        <w:separator/>
      </w:r>
    </w:p>
  </w:footnote>
  <w:footnote w:type="continuationSeparator" w:id="0">
    <w:p w:rsidR="00BB76BB" w:rsidRDefault="00BB76BB" w:rsidP="0057435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NTU0NjK3MDYzMjZR0lEKTi0uzszPAykwqwUA7JMyvSwAAAA="/>
  </w:docVars>
  <w:rsids>
    <w:rsidRoot w:val="00A1386A"/>
    <w:rsid w:val="00081989"/>
    <w:rsid w:val="000A6406"/>
    <w:rsid w:val="003841B5"/>
    <w:rsid w:val="00421B56"/>
    <w:rsid w:val="00574353"/>
    <w:rsid w:val="0064681C"/>
    <w:rsid w:val="008E2227"/>
    <w:rsid w:val="00A1386A"/>
    <w:rsid w:val="00AB6ABE"/>
    <w:rsid w:val="00B50AD2"/>
    <w:rsid w:val="00BB76BB"/>
    <w:rsid w:val="00DB2ACF"/>
    <w:rsid w:val="00E81D80"/>
    <w:rsid w:val="00F55E48"/>
    <w:rsid w:val="00F83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BDC0D2C-5EAA-49AE-8599-085563592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7435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574353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57435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57435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55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1</Words>
  <Characters>638</Characters>
  <Application>Microsoft Office Word</Application>
  <DocSecurity>0</DocSecurity>
  <Lines>5</Lines>
  <Paragraphs>1</Paragraphs>
  <ScaleCrop>false</ScaleCrop>
  <Company>CPU</Company>
  <LinksUpToDate>false</LinksUpToDate>
  <CharactersWithSpaces>7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9</cp:revision>
  <dcterms:created xsi:type="dcterms:W3CDTF">2018-12-28T07:18:00Z</dcterms:created>
  <dcterms:modified xsi:type="dcterms:W3CDTF">2019-01-16T06:32:00Z</dcterms:modified>
</cp:coreProperties>
</file>